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4B9D2" w14:textId="77777777" w:rsidR="00653B11" w:rsidRPr="006E5DBE" w:rsidRDefault="00653B11" w:rsidP="00653B11">
      <w:pPr>
        <w:pStyle w:val="Heading1"/>
        <w:jc w:val="center"/>
        <w:rPr>
          <w:rFonts w:eastAsia="Calibri"/>
        </w:rPr>
      </w:pPr>
      <w:r>
        <w:rPr>
          <w:rFonts w:eastAsia="Calibri"/>
        </w:rPr>
        <w:t>Leading for Equity</w:t>
      </w:r>
      <w:bookmarkStart w:id="0" w:name="_heading=h.gjdgxs" w:colFirst="0" w:colLast="0"/>
      <w:bookmarkEnd w:id="0"/>
      <w:r>
        <w:rPr>
          <w:rFonts w:eastAsia="Calibri"/>
        </w:rPr>
        <w:t xml:space="preserve"> Improvement Project</w:t>
      </w:r>
    </w:p>
    <w:p w14:paraId="3276BF44" w14:textId="77777777" w:rsidR="00653B11" w:rsidRDefault="00653B11" w:rsidP="00653B11">
      <w:pPr>
        <w:pStyle w:val="Heading2"/>
        <w:jc w:val="center"/>
        <w:rPr>
          <w:rFonts w:eastAsia="Times New Roman"/>
        </w:rPr>
      </w:pPr>
      <w:r>
        <w:rPr>
          <w:rFonts w:eastAsia="Times New Roman"/>
        </w:rPr>
        <w:t>Action Plan</w:t>
      </w:r>
    </w:p>
    <w:p w14:paraId="57297345" w14:textId="1625EB5A" w:rsidR="00653B11" w:rsidRDefault="00653B11" w:rsidP="00653B11">
      <w:pPr>
        <w:pStyle w:val="Heading2"/>
        <w:jc w:val="center"/>
        <w:rPr>
          <w:rFonts w:eastAsia="Times New Roman"/>
        </w:rPr>
      </w:pPr>
      <w:r>
        <w:rPr>
          <w:rFonts w:eastAsia="Times New Roman"/>
        </w:rPr>
        <w:t>To accomplish X result by Y date</w:t>
      </w:r>
    </w:p>
    <w:p w14:paraId="21D4E3BA" w14:textId="77777777" w:rsidR="00653B11" w:rsidRPr="00653B11" w:rsidRDefault="00653B11" w:rsidP="00653B11"/>
    <w:tbl>
      <w:tblPr>
        <w:tblW w:w="13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50"/>
        <w:gridCol w:w="2524"/>
        <w:gridCol w:w="2125"/>
        <w:gridCol w:w="1953"/>
        <w:gridCol w:w="3423"/>
      </w:tblGrid>
      <w:tr w:rsidR="00653B11" w:rsidRPr="00653B11" w14:paraId="7DA58F37" w14:textId="77777777" w:rsidTr="00653B11">
        <w:trPr>
          <w:trHeight w:val="699"/>
        </w:trPr>
        <w:tc>
          <w:tcPr>
            <w:tcW w:w="0" w:type="auto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DDEAF7" w14:textId="59C2E7AE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Priority actions:</w:t>
            </w:r>
          </w:p>
        </w:tc>
        <w:tc>
          <w:tcPr>
            <w:tcW w:w="0" w:type="auto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BEA5D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Accountable</w:t>
            </w:r>
          </w:p>
          <w:p w14:paraId="12AAA32A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Person </w:t>
            </w:r>
          </w:p>
        </w:tc>
        <w:tc>
          <w:tcPr>
            <w:tcW w:w="0" w:type="auto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4250A3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Start date</w:t>
            </w:r>
          </w:p>
        </w:tc>
        <w:tc>
          <w:tcPr>
            <w:tcW w:w="0" w:type="auto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1C3C0C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End date</w:t>
            </w:r>
          </w:p>
        </w:tc>
        <w:tc>
          <w:tcPr>
            <w:tcW w:w="0" w:type="auto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38446C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Resources needed</w:t>
            </w:r>
          </w:p>
        </w:tc>
      </w:tr>
      <w:tr w:rsidR="00653B11" w:rsidRPr="00653B11" w14:paraId="01B4ADD8" w14:textId="77777777" w:rsidTr="00653B11">
        <w:trPr>
          <w:trHeight w:val="108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7422B9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  <w:p w14:paraId="2964E2DC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5FC89F" w14:textId="77777777" w:rsidR="00653B11" w:rsidRPr="00653B11" w:rsidRDefault="00653B11" w:rsidP="00653B11">
            <w:pPr>
              <w:spacing w:after="0" w:line="240" w:lineRule="auto"/>
              <w:ind w:left="160"/>
              <w:jc w:val="both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A0462A" w14:textId="77777777" w:rsidR="00653B11" w:rsidRPr="00653B11" w:rsidRDefault="00653B11" w:rsidP="00653B11">
            <w:pPr>
              <w:spacing w:after="0" w:line="240" w:lineRule="auto"/>
              <w:ind w:left="160"/>
              <w:jc w:val="both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0A142" w14:textId="77777777" w:rsidR="00653B11" w:rsidRPr="00653B11" w:rsidRDefault="00653B11" w:rsidP="00653B11">
            <w:pPr>
              <w:spacing w:after="0" w:line="240" w:lineRule="auto"/>
              <w:ind w:left="160"/>
              <w:jc w:val="both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273F50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</w:tr>
      <w:tr w:rsidR="00653B11" w:rsidRPr="00653B11" w14:paraId="45C81762" w14:textId="77777777" w:rsidTr="00653B11">
        <w:trPr>
          <w:trHeight w:val="108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DD96A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0A75D9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57FB77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56AF50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07AE9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</w:tr>
      <w:tr w:rsidR="00653B11" w:rsidRPr="00653B11" w14:paraId="5206FC35" w14:textId="77777777" w:rsidTr="00653B11">
        <w:trPr>
          <w:trHeight w:val="108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5E32B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58B6EC" w14:textId="77777777" w:rsidR="00653B11" w:rsidRPr="00653B11" w:rsidRDefault="00653B11" w:rsidP="00653B11">
            <w:pPr>
              <w:spacing w:after="0" w:line="240" w:lineRule="auto"/>
              <w:ind w:left="160"/>
              <w:jc w:val="both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6E4E76" w14:textId="77777777" w:rsidR="00653B11" w:rsidRPr="00653B11" w:rsidRDefault="00653B11" w:rsidP="00653B11">
            <w:pPr>
              <w:spacing w:after="0" w:line="240" w:lineRule="auto"/>
              <w:ind w:left="160"/>
              <w:jc w:val="both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C4A65D" w14:textId="77777777" w:rsidR="00653B11" w:rsidRPr="00653B11" w:rsidRDefault="00653B11" w:rsidP="00653B11">
            <w:pPr>
              <w:spacing w:after="0" w:line="240" w:lineRule="auto"/>
              <w:ind w:left="160"/>
              <w:jc w:val="both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2EF8AF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</w:tr>
      <w:tr w:rsidR="00653B11" w:rsidRPr="00653B11" w14:paraId="2619D47E" w14:textId="77777777" w:rsidTr="00653B11">
        <w:trPr>
          <w:trHeight w:val="108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0664A7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504DFC" w14:textId="77777777" w:rsidR="00653B11" w:rsidRPr="00653B11" w:rsidRDefault="00653B11" w:rsidP="00653B11">
            <w:pPr>
              <w:spacing w:after="0" w:line="240" w:lineRule="auto"/>
              <w:ind w:left="160"/>
              <w:jc w:val="both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CC8501" w14:textId="77777777" w:rsidR="00653B11" w:rsidRPr="00653B11" w:rsidRDefault="00653B11" w:rsidP="00653B11">
            <w:pPr>
              <w:spacing w:after="0" w:line="240" w:lineRule="auto"/>
              <w:ind w:left="160"/>
              <w:jc w:val="both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743A4" w14:textId="77777777" w:rsidR="00653B11" w:rsidRPr="00653B11" w:rsidRDefault="00653B11" w:rsidP="00653B11">
            <w:pPr>
              <w:spacing w:after="0" w:line="240" w:lineRule="auto"/>
              <w:ind w:left="160"/>
              <w:jc w:val="both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8AC0F9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</w:tr>
      <w:tr w:rsidR="00653B11" w:rsidRPr="00653B11" w14:paraId="539E3CB8" w14:textId="77777777" w:rsidTr="00653B11">
        <w:trPr>
          <w:trHeight w:val="108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F9BCEA" w14:textId="77777777" w:rsidR="00653B11" w:rsidRPr="00653B11" w:rsidRDefault="00653B11" w:rsidP="00653B11">
            <w:pPr>
              <w:spacing w:after="0" w:line="240" w:lineRule="auto"/>
              <w:ind w:left="160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D1405D" w14:textId="77777777" w:rsidR="00653B11" w:rsidRPr="00653B11" w:rsidRDefault="00653B11" w:rsidP="00653B11">
            <w:pPr>
              <w:spacing w:after="0" w:line="240" w:lineRule="auto"/>
              <w:ind w:left="160"/>
              <w:jc w:val="both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F0414" w14:textId="77777777" w:rsidR="00653B11" w:rsidRPr="00653B11" w:rsidRDefault="00653B11" w:rsidP="00653B11">
            <w:pPr>
              <w:spacing w:after="0" w:line="240" w:lineRule="auto"/>
              <w:ind w:left="160"/>
              <w:jc w:val="both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6C5A5E" w14:textId="77777777" w:rsidR="00653B11" w:rsidRPr="00653B11" w:rsidRDefault="00653B11" w:rsidP="00653B11">
            <w:pPr>
              <w:spacing w:after="0" w:line="240" w:lineRule="auto"/>
              <w:ind w:left="160"/>
              <w:jc w:val="both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D39F96" w14:textId="77777777" w:rsidR="00653B11" w:rsidRPr="00653B11" w:rsidRDefault="00653B11" w:rsidP="00653B11">
            <w:pPr>
              <w:spacing w:after="0" w:line="240" w:lineRule="auto"/>
              <w:ind w:left="160"/>
              <w:jc w:val="both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653B11">
              <w:rPr>
                <w:rFonts w:eastAsia="Times New Roman" w:cstheme="minorHAnsi"/>
                <w:b/>
                <w:bCs/>
                <w:i/>
                <w:iCs/>
                <w:color w:val="000000"/>
                <w:kern w:val="0"/>
                <w14:ligatures w14:val="none"/>
              </w:rPr>
              <w:t> </w:t>
            </w:r>
          </w:p>
        </w:tc>
      </w:tr>
    </w:tbl>
    <w:p w14:paraId="0F994A09" w14:textId="77777777" w:rsidR="00653B11" w:rsidRPr="00653B11" w:rsidRDefault="00653B11" w:rsidP="00653B11"/>
    <w:p w14:paraId="6C840FEB" w14:textId="77777777" w:rsidR="00653B11" w:rsidRPr="00653B11" w:rsidRDefault="00653B11" w:rsidP="00653B11">
      <w:pPr>
        <w:pStyle w:val="NormalWeb"/>
        <w:spacing w:before="0" w:beforeAutospacing="0" w:after="140" w:afterAutospacing="0"/>
        <w:rPr>
          <w:rStyle w:val="IntenseReference"/>
          <w:rFonts w:asciiTheme="minorHAnsi" w:hAnsiTheme="minorHAnsi" w:cstheme="minorHAnsi"/>
          <w:sz w:val="28"/>
          <w:szCs w:val="28"/>
        </w:rPr>
      </w:pPr>
      <w:r w:rsidRPr="00653B11">
        <w:rPr>
          <w:rStyle w:val="IntenseReference"/>
          <w:rFonts w:asciiTheme="minorHAnsi" w:hAnsiTheme="minorHAnsi" w:cstheme="minorHAnsi"/>
          <w:sz w:val="28"/>
          <w:szCs w:val="28"/>
        </w:rPr>
        <w:t>Filling out The Action Plan</w:t>
      </w:r>
    </w:p>
    <w:p w14:paraId="21638E7A" w14:textId="77777777" w:rsidR="00653B11" w:rsidRPr="00653B11" w:rsidRDefault="00653B11" w:rsidP="00653B11">
      <w:pPr>
        <w:pStyle w:val="NormalWeb"/>
        <w:spacing w:before="0" w:beforeAutospacing="0" w:after="140" w:afterAutospacing="0"/>
        <w:rPr>
          <w:rFonts w:asciiTheme="minorHAnsi" w:hAnsiTheme="minorHAnsi" w:cstheme="minorHAnsi"/>
          <w:sz w:val="28"/>
          <w:szCs w:val="28"/>
        </w:rPr>
      </w:pPr>
      <w:r w:rsidRPr="00653B11">
        <w:rPr>
          <w:rFonts w:asciiTheme="minorHAnsi" w:hAnsiTheme="minorHAnsi" w:cstheme="minorHAnsi"/>
          <w:b/>
          <w:bCs/>
          <w:color w:val="000000"/>
        </w:rPr>
        <w:t>Write a list of all activities needed to complete each priority action in the left column under “Activities.”</w:t>
      </w:r>
    </w:p>
    <w:p w14:paraId="035DAB93" w14:textId="77777777" w:rsidR="00653B11" w:rsidRPr="00653B11" w:rsidRDefault="00653B11" w:rsidP="00653B11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653B11">
        <w:rPr>
          <w:rFonts w:asciiTheme="minorHAnsi" w:hAnsiTheme="minorHAnsi" w:cstheme="minorHAnsi"/>
          <w:color w:val="000000"/>
        </w:rPr>
        <w:t>Estimate the resources you will need to complete each activity.</w:t>
      </w:r>
    </w:p>
    <w:p w14:paraId="3B8BE44B" w14:textId="77777777" w:rsidR="00653B11" w:rsidRPr="00653B11" w:rsidRDefault="00653B11" w:rsidP="00653B11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653B11">
        <w:rPr>
          <w:rFonts w:asciiTheme="minorHAnsi" w:hAnsiTheme="minorHAnsi" w:cstheme="minorHAnsi"/>
          <w:color w:val="000000"/>
        </w:rPr>
        <w:t>Decide who will be accountable </w:t>
      </w:r>
    </w:p>
    <w:p w14:paraId="4660C1E4" w14:textId="77777777" w:rsidR="00653B11" w:rsidRDefault="00653B11" w:rsidP="00653B11">
      <w:pPr>
        <w:pStyle w:val="NormalWeb"/>
        <w:numPr>
          <w:ilvl w:val="0"/>
          <w:numId w:val="1"/>
        </w:numPr>
        <w:spacing w:before="0" w:beforeAutospacing="0" w:after="140" w:afterAutospacing="0"/>
        <w:textAlignment w:val="baseline"/>
        <w:rPr>
          <w:rFonts w:asciiTheme="minorHAnsi" w:hAnsiTheme="minorHAnsi" w:cstheme="minorHAnsi"/>
          <w:color w:val="000000"/>
        </w:rPr>
      </w:pPr>
      <w:r w:rsidRPr="00653B11">
        <w:rPr>
          <w:rFonts w:asciiTheme="minorHAnsi" w:hAnsiTheme="minorHAnsi" w:cstheme="minorHAnsi"/>
          <w:color w:val="000000"/>
        </w:rPr>
        <w:t>Indicate start and end dates for each activity.</w:t>
      </w:r>
    </w:p>
    <w:p w14:paraId="2D02D12F" w14:textId="28D31F33" w:rsidR="00653B11" w:rsidRPr="00653B11" w:rsidRDefault="00653B11" w:rsidP="00653B11">
      <w:pPr>
        <w:pStyle w:val="NormalWeb"/>
        <w:spacing w:before="0" w:beforeAutospacing="0" w:after="140" w:afterAutospacing="0"/>
        <w:textAlignment w:val="baseline"/>
        <w:rPr>
          <w:rFonts w:asciiTheme="minorHAnsi" w:hAnsiTheme="minorHAnsi" w:cstheme="minorHAnsi"/>
          <w:color w:val="000000"/>
        </w:rPr>
      </w:pPr>
      <w:r w:rsidRPr="00653B11">
        <w:rPr>
          <w:rFonts w:asciiTheme="minorHAnsi" w:hAnsiTheme="minorHAnsi" w:cstheme="minorHAnsi"/>
          <w:b/>
          <w:bCs/>
          <w:color w:val="000000"/>
          <w:sz w:val="28"/>
          <w:szCs w:val="28"/>
        </w:rPr>
        <w:t> </w:t>
      </w:r>
    </w:p>
    <w:p w14:paraId="601FB22E" w14:textId="77777777" w:rsidR="00653B11" w:rsidRPr="00653B11" w:rsidRDefault="00653B11" w:rsidP="00653B11">
      <w:pPr>
        <w:pStyle w:val="NormalWeb"/>
        <w:spacing w:before="0" w:beforeAutospacing="0" w:after="140" w:afterAutospacing="0"/>
        <w:rPr>
          <w:rFonts w:asciiTheme="minorHAnsi" w:hAnsiTheme="minorHAnsi" w:cstheme="minorHAnsi"/>
          <w:sz w:val="28"/>
          <w:szCs w:val="28"/>
        </w:rPr>
      </w:pPr>
      <w:r w:rsidRPr="00653B11">
        <w:rPr>
          <w:rFonts w:asciiTheme="minorHAnsi" w:hAnsiTheme="minorHAnsi" w:cstheme="minorHAnsi"/>
          <w:b/>
          <w:bCs/>
          <w:color w:val="000000"/>
        </w:rPr>
        <w:t>Getting resources from stakeholders:</w:t>
      </w:r>
    </w:p>
    <w:p w14:paraId="3B037673" w14:textId="77777777" w:rsidR="00653B11" w:rsidRPr="00653B11" w:rsidRDefault="00653B11" w:rsidP="00653B11">
      <w:pPr>
        <w:pStyle w:val="NormalWeb"/>
        <w:spacing w:before="0" w:beforeAutospacing="0" w:after="140" w:afterAutospacing="0"/>
        <w:rPr>
          <w:rFonts w:asciiTheme="minorHAnsi" w:hAnsiTheme="minorHAnsi" w:cstheme="minorHAnsi"/>
          <w:sz w:val="28"/>
          <w:szCs w:val="28"/>
        </w:rPr>
      </w:pPr>
      <w:r w:rsidRPr="00653B11">
        <w:rPr>
          <w:rFonts w:asciiTheme="minorHAnsi" w:hAnsiTheme="minorHAnsi" w:cstheme="minorHAnsi"/>
          <w:color w:val="000000"/>
        </w:rPr>
        <w:t>Examples of resources you need from stakeholders: </w:t>
      </w:r>
    </w:p>
    <w:p w14:paraId="0EE3F2F2" w14:textId="77777777" w:rsidR="00653B11" w:rsidRPr="00653B11" w:rsidRDefault="00653B11" w:rsidP="00653B11">
      <w:pPr>
        <w:pStyle w:val="NormalWeb"/>
        <w:numPr>
          <w:ilvl w:val="0"/>
          <w:numId w:val="2"/>
        </w:numPr>
        <w:spacing w:before="0" w:beforeAutospacing="0" w:after="140" w:afterAutospacing="0"/>
        <w:textAlignment w:val="baseline"/>
        <w:rPr>
          <w:rFonts w:asciiTheme="minorHAnsi" w:hAnsiTheme="minorHAnsi" w:cstheme="minorHAnsi"/>
          <w:color w:val="000000"/>
        </w:rPr>
      </w:pPr>
      <w:r w:rsidRPr="00653B11">
        <w:rPr>
          <w:rFonts w:asciiTheme="minorHAnsi" w:hAnsiTheme="minorHAnsi" w:cstheme="minorHAnsi"/>
          <w:color w:val="000000"/>
        </w:rPr>
        <w:t>Approvals, materials, money, time, labor, or access to people of influence.</w:t>
      </w:r>
    </w:p>
    <w:p w14:paraId="59EBE73C" w14:textId="77777777" w:rsidR="00653B11" w:rsidRPr="00653B11" w:rsidRDefault="00653B11" w:rsidP="00653B11">
      <w:pPr>
        <w:pStyle w:val="NormalWeb"/>
        <w:spacing w:before="0" w:beforeAutospacing="0" w:after="140" w:afterAutospacing="0"/>
        <w:rPr>
          <w:rFonts w:asciiTheme="minorHAnsi" w:hAnsiTheme="minorHAnsi" w:cstheme="minorHAnsi"/>
          <w:sz w:val="28"/>
          <w:szCs w:val="28"/>
        </w:rPr>
      </w:pPr>
      <w:r w:rsidRPr="00653B11">
        <w:rPr>
          <w:rFonts w:asciiTheme="minorHAnsi" w:hAnsiTheme="minorHAnsi" w:cstheme="minorHAnsi"/>
          <w:color w:val="000000"/>
        </w:rPr>
        <w:t>For each resource needed write exactly what you want from that stakeholder, who will make the request, and by when. </w:t>
      </w:r>
    </w:p>
    <w:p w14:paraId="4A12C0EA" w14:textId="77777777" w:rsidR="00653B11" w:rsidRPr="00653B11" w:rsidRDefault="00653B11" w:rsidP="00653B11">
      <w:pPr>
        <w:pStyle w:val="NormalWeb"/>
        <w:numPr>
          <w:ilvl w:val="0"/>
          <w:numId w:val="3"/>
        </w:numPr>
        <w:spacing w:before="0" w:beforeAutospacing="0" w:after="140" w:afterAutospacing="0"/>
        <w:textAlignment w:val="baseline"/>
        <w:rPr>
          <w:rFonts w:asciiTheme="minorHAnsi" w:hAnsiTheme="minorHAnsi" w:cstheme="minorHAnsi"/>
          <w:color w:val="000000"/>
        </w:rPr>
      </w:pPr>
      <w:r w:rsidRPr="00653B11">
        <w:rPr>
          <w:rFonts w:asciiTheme="minorHAnsi" w:hAnsiTheme="minorHAnsi" w:cstheme="minorHAnsi"/>
          <w:color w:val="000000"/>
        </w:rPr>
        <w:t>Put these in your Action Plan</w:t>
      </w:r>
    </w:p>
    <w:p w14:paraId="41D2F8ED" w14:textId="7B86C564" w:rsidR="00667D4C" w:rsidRDefault="00653B11">
      <w:r>
        <w:rPr>
          <w:noProof/>
        </w:rPr>
        <w:drawing>
          <wp:anchor distT="0" distB="0" distL="114300" distR="114300" simplePos="0" relativeHeight="251658240" behindDoc="0" locked="0" layoutInCell="1" allowOverlap="1" wp14:anchorId="599FD55F" wp14:editId="5D6EBE3D">
            <wp:simplePos x="0" y="0"/>
            <wp:positionH relativeFrom="column">
              <wp:posOffset>0</wp:posOffset>
            </wp:positionH>
            <wp:positionV relativeFrom="paragraph">
              <wp:posOffset>285115</wp:posOffset>
            </wp:positionV>
            <wp:extent cx="673100" cy="673100"/>
            <wp:effectExtent l="0" t="0" r="0" b="0"/>
            <wp:wrapSquare wrapText="bothSides"/>
            <wp:docPr id="1999311253" name="Graphic 1" descr="Thought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311253" name="Graphic 1999311253" descr="Thought outlin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5A13C0" w14:textId="1FC8F5B4" w:rsidR="00653B11" w:rsidRPr="00653B11" w:rsidRDefault="00653B11" w:rsidP="00653B11">
      <w:pPr>
        <w:pStyle w:val="NormalWeb"/>
        <w:spacing w:before="0" w:beforeAutospacing="0" w:after="0" w:afterAutospacing="0"/>
        <w:rPr>
          <w:rFonts w:asciiTheme="minorHAnsi" w:hAnsiTheme="minorHAnsi" w:cstheme="minorHAnsi"/>
          <w:i/>
          <w:iCs/>
          <w:color w:val="000000"/>
          <w:sz w:val="28"/>
          <w:szCs w:val="28"/>
        </w:rPr>
      </w:pPr>
      <w:r w:rsidRPr="00653B11">
        <w:rPr>
          <w:rStyle w:val="IntenseReference"/>
          <w:rFonts w:asciiTheme="minorHAnsi" w:hAnsiTheme="minorHAnsi" w:cstheme="minorHAnsi"/>
          <w:sz w:val="28"/>
          <w:szCs w:val="28"/>
        </w:rPr>
        <w:t>Things to Consider</w:t>
      </w:r>
    </w:p>
    <w:p w14:paraId="764DCC23" w14:textId="654F614D" w:rsidR="00653B11" w:rsidRPr="00653B11" w:rsidRDefault="00653B11" w:rsidP="00653B11">
      <w:pPr>
        <w:pStyle w:val="NormalWeb"/>
        <w:numPr>
          <w:ilvl w:val="0"/>
          <w:numId w:val="7"/>
        </w:numPr>
        <w:spacing w:before="0" w:beforeAutospacing="0" w:after="0" w:afterAutospacing="0"/>
        <w:ind w:hanging="180"/>
        <w:rPr>
          <w:rFonts w:asciiTheme="minorHAnsi" w:hAnsiTheme="minorHAnsi" w:cstheme="minorHAnsi"/>
        </w:rPr>
      </w:pPr>
      <w:r w:rsidRPr="00653B11">
        <w:rPr>
          <w:rFonts w:asciiTheme="minorHAnsi" w:hAnsiTheme="minorHAnsi" w:cstheme="minorHAnsi"/>
          <w:color w:val="000000"/>
          <w:sz w:val="22"/>
          <w:szCs w:val="22"/>
        </w:rPr>
        <w:t>How will you track your progress on your result?</w:t>
      </w:r>
    </w:p>
    <w:p w14:paraId="6AE22217" w14:textId="25270FB6" w:rsidR="00653B11" w:rsidRPr="00653B11" w:rsidRDefault="00653B11" w:rsidP="00653B11">
      <w:pPr>
        <w:numPr>
          <w:ilvl w:val="0"/>
          <w:numId w:val="7"/>
        </w:numPr>
        <w:spacing w:after="0" w:line="240" w:lineRule="auto"/>
        <w:ind w:hanging="180"/>
        <w:textAlignment w:val="baseline"/>
        <w:rPr>
          <w:rFonts w:eastAsia="Times New Roman" w:cstheme="minorHAnsi"/>
          <w:color w:val="000000"/>
          <w:kern w:val="0"/>
          <w14:ligatures w14:val="none"/>
        </w:rPr>
      </w:pPr>
      <w:r w:rsidRPr="00653B11">
        <w:rPr>
          <w:rFonts w:eastAsia="Times New Roman" w:cstheme="minorHAnsi"/>
          <w:color w:val="000000"/>
          <w:kern w:val="0"/>
          <w14:ligatures w14:val="none"/>
        </w:rPr>
        <w:t>How can you use the Demographic Monitoring Form</w:t>
      </w:r>
      <w:r>
        <w:rPr>
          <w:rFonts w:eastAsia="Times New Roman" w:cstheme="minorHAnsi"/>
          <w:color w:val="000000"/>
          <w:kern w:val="0"/>
          <w14:ligatures w14:val="none"/>
        </w:rPr>
        <w:t>?</w:t>
      </w:r>
    </w:p>
    <w:p w14:paraId="1A94FF64" w14:textId="31E34D63" w:rsidR="00653B11" w:rsidRPr="00653B11" w:rsidRDefault="00653B11" w:rsidP="00653B11">
      <w:pPr>
        <w:numPr>
          <w:ilvl w:val="0"/>
          <w:numId w:val="7"/>
        </w:numPr>
        <w:spacing w:after="0" w:line="240" w:lineRule="auto"/>
        <w:ind w:hanging="180"/>
        <w:textAlignment w:val="baseline"/>
        <w:rPr>
          <w:rFonts w:eastAsia="Times New Roman" w:cstheme="minorHAnsi"/>
          <w:color w:val="000000"/>
          <w:kern w:val="0"/>
          <w14:ligatures w14:val="none"/>
        </w:rPr>
      </w:pPr>
      <w:r w:rsidRPr="00653B11">
        <w:rPr>
          <w:rFonts w:eastAsia="Times New Roman" w:cstheme="minorHAnsi"/>
          <w:color w:val="000000"/>
          <w:kern w:val="0"/>
          <w14:ligatures w14:val="none"/>
        </w:rPr>
        <w:t>How will you get information to fill out this form?</w:t>
      </w:r>
    </w:p>
    <w:p w14:paraId="61167233" w14:textId="77777777" w:rsidR="00653B11" w:rsidRPr="00653B11" w:rsidRDefault="00653B11" w:rsidP="00653B11">
      <w:pPr>
        <w:numPr>
          <w:ilvl w:val="0"/>
          <w:numId w:val="7"/>
        </w:numPr>
        <w:spacing w:after="0" w:line="240" w:lineRule="auto"/>
        <w:ind w:hanging="180"/>
        <w:textAlignment w:val="baseline"/>
        <w:rPr>
          <w:rFonts w:eastAsia="Times New Roman" w:cstheme="minorHAnsi"/>
          <w:color w:val="000000"/>
          <w:kern w:val="0"/>
          <w14:ligatures w14:val="none"/>
        </w:rPr>
      </w:pPr>
      <w:r w:rsidRPr="00653B11">
        <w:rPr>
          <w:rFonts w:eastAsia="Times New Roman" w:cstheme="minorHAnsi"/>
          <w:color w:val="000000"/>
          <w:kern w:val="0"/>
          <w14:ligatures w14:val="none"/>
        </w:rPr>
        <w:t>What other monitoring system will you use?</w:t>
      </w:r>
    </w:p>
    <w:p w14:paraId="259DAAEA" w14:textId="3527F2B0" w:rsidR="00653B11" w:rsidRDefault="00653B11"/>
    <w:sectPr w:rsidR="00653B11" w:rsidSect="00653B11">
      <w:headerReference w:type="default" r:id="rId9"/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72415" w14:textId="77777777" w:rsidR="00653B11" w:rsidRDefault="00653B11" w:rsidP="00653B11">
      <w:pPr>
        <w:spacing w:after="0" w:line="240" w:lineRule="auto"/>
      </w:pPr>
      <w:r>
        <w:separator/>
      </w:r>
    </w:p>
  </w:endnote>
  <w:endnote w:type="continuationSeparator" w:id="0">
    <w:p w14:paraId="41DD33EA" w14:textId="77777777" w:rsidR="00653B11" w:rsidRDefault="00653B11" w:rsidP="00653B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2912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FDD075" w14:textId="58F0E617" w:rsidR="00B64305" w:rsidRDefault="00B643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62A220" w14:textId="77777777" w:rsidR="00B64305" w:rsidRDefault="00B643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2C2E0" w14:textId="77777777" w:rsidR="00653B11" w:rsidRDefault="00653B11" w:rsidP="00653B11">
      <w:pPr>
        <w:spacing w:after="0" w:line="240" w:lineRule="auto"/>
      </w:pPr>
      <w:r>
        <w:separator/>
      </w:r>
    </w:p>
  </w:footnote>
  <w:footnote w:type="continuationSeparator" w:id="0">
    <w:p w14:paraId="4F7446A5" w14:textId="77777777" w:rsidR="00653B11" w:rsidRDefault="00653B11" w:rsidP="00653B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F33EB" w14:textId="757A908D" w:rsidR="00653B11" w:rsidRDefault="00653B11">
    <w:pPr>
      <w:pStyle w:val="Header"/>
    </w:pPr>
    <w:r>
      <w:rPr>
        <w:noProof/>
      </w:rPr>
      <w:drawing>
        <wp:inline distT="0" distB="0" distL="0" distR="0" wp14:anchorId="7A085E8A" wp14:editId="2E1FD4F0">
          <wp:extent cx="2733675" cy="378675"/>
          <wp:effectExtent l="0" t="0" r="0" b="2540"/>
          <wp:docPr id="1018376617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8376617" name="Picture 1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73308" cy="3841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3C05"/>
    <w:multiLevelType w:val="multilevel"/>
    <w:tmpl w:val="79B2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D94BD5"/>
    <w:multiLevelType w:val="multilevel"/>
    <w:tmpl w:val="CF8CB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016307"/>
    <w:multiLevelType w:val="multilevel"/>
    <w:tmpl w:val="B206F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8803A5"/>
    <w:multiLevelType w:val="multilevel"/>
    <w:tmpl w:val="15329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1C4FDD"/>
    <w:multiLevelType w:val="hybridMultilevel"/>
    <w:tmpl w:val="17EE5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09345B"/>
    <w:multiLevelType w:val="multilevel"/>
    <w:tmpl w:val="A7F84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7B6820"/>
    <w:multiLevelType w:val="multilevel"/>
    <w:tmpl w:val="B726B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51880282">
    <w:abstractNumId w:val="5"/>
  </w:num>
  <w:num w:numId="2" w16cid:durableId="1489977324">
    <w:abstractNumId w:val="0"/>
  </w:num>
  <w:num w:numId="3" w16cid:durableId="538054114">
    <w:abstractNumId w:val="6"/>
  </w:num>
  <w:num w:numId="4" w16cid:durableId="712382698">
    <w:abstractNumId w:val="3"/>
  </w:num>
  <w:num w:numId="5" w16cid:durableId="2079014064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6" w16cid:durableId="2036806796">
    <w:abstractNumId w:val="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 w16cid:durableId="18979320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ysDS1NDAwM7Y0MDFT0lEKTi0uzszPAykwqgUAiDbEZiwAAAA="/>
  </w:docVars>
  <w:rsids>
    <w:rsidRoot w:val="00653B11"/>
    <w:rsid w:val="0003753C"/>
    <w:rsid w:val="00653B11"/>
    <w:rsid w:val="00667D4C"/>
    <w:rsid w:val="00B64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765083"/>
  <w15:chartTrackingRefBased/>
  <w15:docId w15:val="{AA88A6E5-0239-4236-A9F0-FC9B5AF34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3B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3B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3B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B11"/>
  </w:style>
  <w:style w:type="paragraph" w:styleId="Footer">
    <w:name w:val="footer"/>
    <w:basedOn w:val="Normal"/>
    <w:link w:val="FooterChar"/>
    <w:uiPriority w:val="99"/>
    <w:unhideWhenUsed/>
    <w:rsid w:val="00653B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B11"/>
  </w:style>
  <w:style w:type="character" w:customStyle="1" w:styleId="Heading1Char">
    <w:name w:val="Heading 1 Char"/>
    <w:basedOn w:val="DefaultParagraphFont"/>
    <w:link w:val="Heading1"/>
    <w:uiPriority w:val="9"/>
    <w:rsid w:val="00653B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3B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53B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653B11"/>
    <w:rPr>
      <w:b/>
      <w:bCs/>
      <w:smallCaps/>
      <w:color w:val="4472C4" w:themeColor="accent1"/>
      <w:spacing w:val="5"/>
    </w:rPr>
  </w:style>
  <w:style w:type="paragraph" w:styleId="ListParagraph">
    <w:name w:val="List Paragraph"/>
    <w:basedOn w:val="Normal"/>
    <w:uiPriority w:val="34"/>
    <w:qFormat/>
    <w:rsid w:val="00653B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9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55</Words>
  <Characters>814</Characters>
  <Application>Microsoft Office Word</Application>
  <DocSecurity>0</DocSecurity>
  <Lines>54</Lines>
  <Paragraphs>24</Paragraphs>
  <ScaleCrop>false</ScaleCrop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pata, Lesly</dc:creator>
  <cp:keywords/>
  <dc:description/>
  <cp:lastModifiedBy>Zapata, Lesly</cp:lastModifiedBy>
  <cp:revision>2</cp:revision>
  <dcterms:created xsi:type="dcterms:W3CDTF">2024-02-01T19:33:00Z</dcterms:created>
  <dcterms:modified xsi:type="dcterms:W3CDTF">2024-02-01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ed1d9d-f776-43db-9437-b5432aac2998</vt:lpwstr>
  </property>
</Properties>
</file>